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proofErr w:type="spellStart"/>
      <w:proofErr w:type="gramStart"/>
      <w:r>
        <w:rPr>
          <w:rFonts w:ascii="Times New Roman" w:hAnsi="Times New Roman" w:cs="Times New Roman"/>
          <w:b/>
          <w:sz w:val="40"/>
          <w:szCs w:val="40"/>
        </w:rPr>
        <w:t>a</w:t>
      </w:r>
      <w:proofErr w:type="spellEnd"/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9254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6: 02-18-2019 to 02-24</w:t>
            </w:r>
            <w:r w:rsidR="00202A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F91B9B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r>
              <w:t>Shivani Busireddy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and create new admin functionality</w:t>
            </w:r>
          </w:p>
          <w:p w:rsidR="00F91B9B" w:rsidRDefault="00F91B9B" w:rsidP="003F465A">
            <w:pPr>
              <w:jc w:val="both"/>
            </w:pPr>
            <w:r>
              <w:t xml:space="preserve">Distribute the project work among team members </w:t>
            </w:r>
          </w:p>
          <w:p w:rsidR="00F91B9B" w:rsidRDefault="00F91B9B" w:rsidP="003F465A">
            <w:pPr>
              <w:jc w:val="both"/>
            </w:pPr>
            <w:r>
              <w:t>Keep working on the application</w:t>
            </w:r>
          </w:p>
          <w:p w:rsidR="009B59B1" w:rsidRDefault="009B59B1" w:rsidP="009B59B1">
            <w:pPr>
              <w:jc w:val="both"/>
            </w:pPr>
            <w:r>
              <w:t>Implement the admin login functionality</w:t>
            </w:r>
          </w:p>
          <w:p w:rsidR="009B59B1" w:rsidRDefault="009B59B1" w:rsidP="009B59B1">
            <w:pPr>
              <w:jc w:val="both"/>
            </w:pPr>
            <w:r>
              <w:t>Implement the admin signup functionality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functionality – in progress</w:t>
            </w:r>
          </w:p>
          <w:p w:rsidR="000647BE" w:rsidRDefault="000647BE" w:rsidP="000647BE">
            <w:pPr>
              <w:jc w:val="both"/>
            </w:pPr>
            <w:r>
              <w:t xml:space="preserve">Implement the view item list functionality </w:t>
            </w:r>
            <w:r w:rsidR="009B59B1">
              <w:t>–</w:t>
            </w:r>
            <w:r>
              <w:t xml:space="preserve"> completed</w:t>
            </w:r>
          </w:p>
          <w:p w:rsidR="009B59B1" w:rsidRDefault="009B59B1" w:rsidP="009B59B1">
            <w:pPr>
              <w:jc w:val="both"/>
            </w:pPr>
            <w:r>
              <w:t>Implement client supply request form</w:t>
            </w:r>
          </w:p>
          <w:p w:rsidR="009B59B1" w:rsidRDefault="009B59B1" w:rsidP="009B59B1">
            <w:pPr>
              <w:jc w:val="both"/>
            </w:pPr>
            <w:r>
              <w:t>Complete contact us and about us page</w:t>
            </w:r>
          </w:p>
          <w:p w:rsidR="009B59B1" w:rsidRDefault="009B59B1" w:rsidP="009B59B1">
            <w:pPr>
              <w:jc w:val="both"/>
            </w:pPr>
            <w:r>
              <w:t>Implement the admin login functionality</w:t>
            </w:r>
          </w:p>
          <w:p w:rsidR="009B59B1" w:rsidRDefault="009B59B1" w:rsidP="009B59B1">
            <w:pPr>
              <w:jc w:val="both"/>
            </w:pPr>
            <w:r>
              <w:t>Implement the admin signup functionality</w:t>
            </w:r>
            <w:bookmarkStart w:id="0" w:name="_GoBack"/>
            <w:bookmarkEnd w:id="0"/>
          </w:p>
          <w:p w:rsidR="009B59B1" w:rsidRDefault="009B59B1" w:rsidP="000647BE">
            <w:pPr>
              <w:jc w:val="both"/>
            </w:pPr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F91B9B" w:rsidRDefault="00F91B9B" w:rsidP="009B59B1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3F465A">
            <w:pPr>
              <w:jc w:val="both"/>
            </w:pP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F91B9B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Week, please update Plan in Each Week and upload it together within this assignment.</w:t>
      </w:r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202AA0"/>
    <w:rsid w:val="00423749"/>
    <w:rsid w:val="0084375A"/>
    <w:rsid w:val="00925422"/>
    <w:rsid w:val="009B59B1"/>
    <w:rsid w:val="00AD456A"/>
    <w:rsid w:val="00D0619E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CEB4A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9</Words>
  <Characters>85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reddy,Shivani</dc:creator>
  <cp:keywords/>
  <dc:description/>
  <cp:lastModifiedBy>Busireddy,Shivani</cp:lastModifiedBy>
  <cp:revision>6</cp:revision>
  <dcterms:created xsi:type="dcterms:W3CDTF">2019-02-11T01:01:00Z</dcterms:created>
  <dcterms:modified xsi:type="dcterms:W3CDTF">2019-02-25T05:06:00Z</dcterms:modified>
</cp:coreProperties>
</file>